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BB340" w14:textId="4EAFA704" w:rsidR="0079480E" w:rsidRPr="00B51A3D" w:rsidRDefault="00F44D56" w:rsidP="0079480E">
      <w:pPr>
        <w:jc w:val="center"/>
        <w:rPr>
          <w:rFonts w:ascii="Calisto MT" w:hAnsi="Calisto MT"/>
          <w:b/>
          <w:sz w:val="40"/>
        </w:rPr>
      </w:pPr>
      <w:r>
        <w:rPr>
          <w:rFonts w:ascii="Calisto MT" w:hAnsi="Calisto MT"/>
          <w:b/>
          <w:sz w:val="36"/>
        </w:rPr>
        <w:t>2</w:t>
      </w:r>
      <w:r w:rsidR="00A37AF0">
        <w:rPr>
          <w:rFonts w:ascii="Calisto MT" w:hAnsi="Calisto MT"/>
          <w:b/>
          <w:sz w:val="36"/>
        </w:rPr>
        <w:t>4th</w:t>
      </w:r>
      <w:r w:rsidR="0079480E" w:rsidRPr="00904782">
        <w:rPr>
          <w:rFonts w:ascii="Calisto MT" w:hAnsi="Calisto MT"/>
          <w:b/>
          <w:sz w:val="36"/>
        </w:rPr>
        <w:t xml:space="preserve"> Annual Great Fort Apache Heritage </w:t>
      </w:r>
      <w:r w:rsidR="00793838">
        <w:rPr>
          <w:rFonts w:ascii="Calisto MT" w:hAnsi="Calisto MT"/>
          <w:b/>
          <w:sz w:val="36"/>
        </w:rPr>
        <w:t>Celebration</w:t>
      </w:r>
      <w:r w:rsidR="0079480E" w:rsidRPr="00B51A3D">
        <w:rPr>
          <w:rFonts w:ascii="Georgia" w:hAnsi="Georgia"/>
          <w:b/>
          <w:sz w:val="40"/>
        </w:rPr>
        <w:br/>
      </w:r>
      <w:proofErr w:type="gramStart"/>
      <w:r w:rsidR="00411AFF">
        <w:rPr>
          <w:rFonts w:ascii="Calisto MT" w:hAnsi="Calisto MT"/>
          <w:b/>
          <w:sz w:val="28"/>
        </w:rPr>
        <w:t>Saturday</w:t>
      </w:r>
      <w:r w:rsidR="00C166CA">
        <w:rPr>
          <w:rFonts w:ascii="Calisto MT" w:hAnsi="Calisto MT"/>
          <w:b/>
          <w:sz w:val="28"/>
        </w:rPr>
        <w:t xml:space="preserve"> </w:t>
      </w:r>
      <w:r w:rsidR="00411AFF">
        <w:rPr>
          <w:rFonts w:ascii="Calisto MT" w:hAnsi="Calisto MT"/>
          <w:b/>
          <w:sz w:val="28"/>
        </w:rPr>
        <w:t xml:space="preserve"> </w:t>
      </w:r>
      <w:r w:rsidR="00C166CA">
        <w:rPr>
          <w:rFonts w:ascii="Calisto MT" w:hAnsi="Calisto MT"/>
          <w:b/>
          <w:sz w:val="28"/>
        </w:rPr>
        <w:t>May</w:t>
      </w:r>
      <w:proofErr w:type="gramEnd"/>
      <w:r w:rsidR="00C166CA">
        <w:rPr>
          <w:rFonts w:ascii="Calisto MT" w:hAnsi="Calisto MT"/>
          <w:b/>
          <w:sz w:val="28"/>
        </w:rPr>
        <w:t xml:space="preserve"> </w:t>
      </w:r>
      <w:r w:rsidR="00A37AF0">
        <w:rPr>
          <w:rFonts w:ascii="Calisto MT" w:hAnsi="Calisto MT"/>
          <w:b/>
          <w:sz w:val="28"/>
        </w:rPr>
        <w:t>10, 2025</w:t>
      </w:r>
    </w:p>
    <w:p w14:paraId="416BB341" w14:textId="77777777" w:rsidR="0079480E" w:rsidRPr="004825C0" w:rsidRDefault="00000000" w:rsidP="0079480E">
      <w:pPr>
        <w:rPr>
          <w:rFonts w:ascii="Calisto MT" w:hAnsi="Calisto MT"/>
        </w:rPr>
      </w:pPr>
      <w:r>
        <w:rPr>
          <w:rFonts w:ascii="Calisto MT" w:hAnsi="Calisto MT"/>
          <w:b/>
          <w:noProof/>
          <w:sz w:val="32"/>
        </w:rPr>
        <w:pict w14:anchorId="416BB3AA">
          <v:rect id="_x0000_i1025" alt="" style="width:468pt;height:.05pt;mso-width-percent:0;mso-height-percent:0;mso-width-percent:0;mso-height-percent:0" o:hralign="center" o:hrstd="t" o:hrnoshade="t" o:hr="t" fillcolor="black" stroked="f"/>
        </w:pict>
      </w:r>
    </w:p>
    <w:p w14:paraId="416BB342" w14:textId="77777777" w:rsidR="0079480E" w:rsidRPr="00904782" w:rsidRDefault="0079480E" w:rsidP="0079480E">
      <w:pPr>
        <w:rPr>
          <w:rFonts w:ascii="Calisto MT" w:hAnsi="Calisto MT"/>
          <w:sz w:val="20"/>
        </w:rPr>
      </w:pPr>
    </w:p>
    <w:p w14:paraId="416BB343" w14:textId="77777777" w:rsidR="0079480E" w:rsidRPr="00904782" w:rsidRDefault="0079480E" w:rsidP="0079480E">
      <w:pPr>
        <w:jc w:val="center"/>
        <w:rPr>
          <w:rFonts w:ascii="Calisto MT" w:hAnsi="Calisto MT"/>
        </w:rPr>
      </w:pPr>
      <w:r w:rsidRPr="00904782">
        <w:rPr>
          <w:rFonts w:ascii="Calisto MT" w:hAnsi="Calisto MT"/>
        </w:rPr>
        <w:t>NO DRUGS, ALCOHOL, WEAPONS, FIREWORKS OR PETS WILL BE ALLOWED.</w:t>
      </w:r>
    </w:p>
    <w:p w14:paraId="416BB344" w14:textId="77777777" w:rsidR="0079480E" w:rsidRPr="004825C0" w:rsidRDefault="0079480E" w:rsidP="0079480E">
      <w:pPr>
        <w:jc w:val="center"/>
        <w:rPr>
          <w:rFonts w:ascii="Calisto MT" w:hAnsi="Calisto MT"/>
        </w:rPr>
      </w:pPr>
    </w:p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64"/>
        <w:gridCol w:w="5146"/>
      </w:tblGrid>
      <w:tr w:rsidR="0079480E" w:rsidRPr="00327748" w14:paraId="416BB35B" w14:textId="77777777" w:rsidTr="00327748">
        <w:trPr>
          <w:jc w:val="center"/>
        </w:trPr>
        <w:tc>
          <w:tcPr>
            <w:tcW w:w="5764" w:type="dxa"/>
            <w:tcBorders>
              <w:bottom w:val="single" w:sz="4" w:space="0" w:color="auto"/>
            </w:tcBorders>
            <w:shd w:val="clear" w:color="auto" w:fill="auto"/>
          </w:tcPr>
          <w:p w14:paraId="416BB345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  <w:t>INFORMATION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  <w:t>FOR ALL VENDORS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</w:r>
          </w:p>
          <w:p w14:paraId="416BB346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Vendors/Exhibitors must provide their own tables,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tent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>, chairs, etc.</w:t>
            </w:r>
          </w:p>
          <w:p w14:paraId="416BB347" w14:textId="49C25614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Boo</w:t>
            </w:r>
            <w:r w:rsidR="0041613B" w:rsidRPr="00327748">
              <w:rPr>
                <w:rFonts w:ascii="Calisto MT" w:hAnsi="Calisto MT"/>
                <w:sz w:val="22"/>
                <w:szCs w:val="22"/>
              </w:rPr>
              <w:t>th</w:t>
            </w:r>
            <w:proofErr w:type="gramEnd"/>
            <w:r w:rsidR="0041613B" w:rsidRPr="00327748">
              <w:rPr>
                <w:rFonts w:ascii="Calisto MT" w:hAnsi="Calisto MT"/>
                <w:sz w:val="22"/>
                <w:szCs w:val="22"/>
              </w:rPr>
              <w:t xml:space="preserve"> spaces will be assigned upon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receipt of payment and co</w:t>
            </w:r>
            <w:r w:rsidR="0041613B" w:rsidRPr="00327748">
              <w:rPr>
                <w:rFonts w:ascii="Calisto MT" w:hAnsi="Calisto MT"/>
                <w:sz w:val="22"/>
                <w:szCs w:val="22"/>
              </w:rPr>
              <w:t>mpleted application</w:t>
            </w:r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  <w:r w:rsidR="00BD40C3">
              <w:rPr>
                <w:rFonts w:ascii="Calisto MT" w:hAnsi="Calisto MT"/>
                <w:sz w:val="22"/>
                <w:szCs w:val="22"/>
              </w:rPr>
              <w:t xml:space="preserve"> (First Come, First Served.)</w:t>
            </w:r>
          </w:p>
          <w:p w14:paraId="416BB348" w14:textId="26B8B8EE" w:rsidR="0041613B" w:rsidRPr="00327748" w:rsidRDefault="0041613B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Only </w:t>
            </w:r>
            <w:r w:rsidR="006F1D20" w:rsidRPr="006F1D20">
              <w:rPr>
                <w:rFonts w:ascii="Calisto MT" w:hAnsi="Calisto MT"/>
                <w:b/>
                <w:sz w:val="22"/>
                <w:szCs w:val="22"/>
                <w:u w:val="single"/>
              </w:rPr>
              <w:t>1</w:t>
            </w:r>
            <w:r w:rsidR="00165618">
              <w:rPr>
                <w:rFonts w:ascii="Calisto MT" w:hAnsi="Calisto MT"/>
                <w:b/>
                <w:sz w:val="22"/>
                <w:szCs w:val="22"/>
                <w:u w:val="single"/>
              </w:rPr>
              <w:t>5</w:t>
            </w:r>
            <w:r w:rsidR="006F1D20" w:rsidRPr="006F1D20">
              <w:rPr>
                <w:rFonts w:ascii="Calisto MT" w:hAnsi="Calisto MT"/>
                <w:b/>
                <w:sz w:val="22"/>
                <w:szCs w:val="22"/>
              </w:rPr>
              <w:t xml:space="preserve"> </w:t>
            </w:r>
            <w:r w:rsidR="007C42EF">
              <w:rPr>
                <w:rFonts w:ascii="Calisto MT" w:hAnsi="Calisto MT"/>
                <w:b/>
                <w:sz w:val="22"/>
                <w:szCs w:val="22"/>
              </w:rPr>
              <w:t>FOOD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booths will be permitted. Additional applicants will be placed on a waiting list.</w:t>
            </w:r>
          </w:p>
          <w:p w14:paraId="416BB349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Applicants must acknowledge space and area assigned to them.</w:t>
            </w:r>
          </w:p>
          <w:p w14:paraId="416BB34A" w14:textId="77777777" w:rsidR="0079480E" w:rsidRPr="00327748" w:rsidRDefault="0041613B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Generators must be placed to minimize noise/disturbance of others.</w:t>
            </w:r>
          </w:p>
          <w:p w14:paraId="416BB34B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Booths must be Food Only or Arts &amp; Crafts Only unless arrangement</w:t>
            </w:r>
            <w:r w:rsidR="0041613B" w:rsidRPr="00327748">
              <w:rPr>
                <w:rFonts w:ascii="Calisto MT" w:hAnsi="Calisto MT"/>
                <w:sz w:val="22"/>
                <w:szCs w:val="22"/>
              </w:rPr>
              <w:t>s have been made in advance.</w:t>
            </w:r>
          </w:p>
          <w:p w14:paraId="416BB34C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Parking is not al</w:t>
            </w:r>
            <w:r w:rsidR="0041613B" w:rsidRPr="00327748">
              <w:rPr>
                <w:rFonts w:ascii="Calisto MT" w:hAnsi="Calisto MT"/>
                <w:sz w:val="22"/>
                <w:szCs w:val="22"/>
              </w:rPr>
              <w:t xml:space="preserve">lowed within your exhibit </w:t>
            </w:r>
            <w:proofErr w:type="gramStart"/>
            <w:r w:rsidR="0041613B" w:rsidRPr="00327748">
              <w:rPr>
                <w:rFonts w:ascii="Calisto MT" w:hAnsi="Calisto MT"/>
                <w:sz w:val="22"/>
                <w:szCs w:val="22"/>
              </w:rPr>
              <w:t>space;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park in designated parking areas</w:t>
            </w:r>
            <w:r w:rsidR="0041613B" w:rsidRPr="00327748">
              <w:rPr>
                <w:rFonts w:ascii="Calisto MT" w:hAnsi="Calisto MT"/>
                <w:sz w:val="22"/>
                <w:szCs w:val="22"/>
              </w:rPr>
              <w:t xml:space="preserve"> only</w:t>
            </w:r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  <w:p w14:paraId="416BB34D" w14:textId="77777777" w:rsidR="0079480E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All vendors must pay the booth fee before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service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or any display of merchandise begins.</w:t>
            </w:r>
          </w:p>
          <w:p w14:paraId="416BB34E" w14:textId="77777777" w:rsidR="002A144F" w:rsidRDefault="002A144F" w:rsidP="002A144F">
            <w:pPr>
              <w:ind w:left="360"/>
              <w:rPr>
                <w:rFonts w:ascii="Calisto MT" w:hAnsi="Calisto MT"/>
                <w:sz w:val="22"/>
                <w:szCs w:val="22"/>
              </w:rPr>
            </w:pPr>
          </w:p>
          <w:p w14:paraId="416BB34F" w14:textId="77777777" w:rsidR="00202E98" w:rsidRPr="00327748" w:rsidRDefault="00202E98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>
              <w:rPr>
                <w:rFonts w:ascii="Calisto MT" w:hAnsi="Calisto MT"/>
                <w:b/>
                <w:sz w:val="22"/>
                <w:szCs w:val="22"/>
                <w:u w:val="single"/>
              </w:rPr>
              <w:t xml:space="preserve">CDC </w:t>
            </w:r>
            <w:r w:rsidR="002A144F">
              <w:rPr>
                <w:rFonts w:ascii="Calisto MT" w:hAnsi="Calisto MT"/>
                <w:b/>
                <w:sz w:val="22"/>
                <w:szCs w:val="22"/>
                <w:u w:val="single"/>
              </w:rPr>
              <w:t>EOC GUIDELINES</w:t>
            </w:r>
            <w:r>
              <w:rPr>
                <w:rFonts w:ascii="Calisto MT" w:hAnsi="Calisto MT"/>
                <w:b/>
                <w:sz w:val="22"/>
                <w:szCs w:val="22"/>
                <w:u w:val="single"/>
              </w:rPr>
              <w:t xml:space="preserve"> MUST BE FOLLOWED</w:t>
            </w:r>
          </w:p>
        </w:tc>
        <w:tc>
          <w:tcPr>
            <w:tcW w:w="5146" w:type="dxa"/>
            <w:tcBorders>
              <w:bottom w:val="single" w:sz="4" w:space="0" w:color="auto"/>
            </w:tcBorders>
            <w:shd w:val="clear" w:color="auto" w:fill="auto"/>
          </w:tcPr>
          <w:p w14:paraId="416BB350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51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RULES &amp; REGULATIONS</w:t>
            </w:r>
          </w:p>
          <w:p w14:paraId="416BB352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FOR FOOD VENDORS</w:t>
            </w:r>
          </w:p>
          <w:p w14:paraId="416BB353" w14:textId="77777777" w:rsidR="0079480E" w:rsidRPr="00327748" w:rsidRDefault="0079480E" w:rsidP="0079480E">
            <w:pPr>
              <w:rPr>
                <w:rFonts w:ascii="Calisto MT" w:hAnsi="Calisto MT"/>
                <w:sz w:val="22"/>
                <w:szCs w:val="22"/>
              </w:rPr>
            </w:pPr>
          </w:p>
          <w:p w14:paraId="416BB354" w14:textId="77777777" w:rsidR="0079480E" w:rsidRPr="00327748" w:rsidRDefault="0041613B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Food vendors must provide a 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 xml:space="preserve">copy of their </w:t>
            </w:r>
            <w:r w:rsidRPr="00327748">
              <w:rPr>
                <w:rFonts w:ascii="Calisto MT" w:hAnsi="Calisto MT"/>
                <w:sz w:val="22"/>
                <w:szCs w:val="22"/>
                <w:u w:val="single"/>
              </w:rPr>
              <w:t>current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>food handler</w:t>
            </w:r>
            <w:r w:rsidRPr="00327748">
              <w:rPr>
                <w:rFonts w:ascii="Calisto MT" w:hAnsi="Calisto MT"/>
                <w:sz w:val="22"/>
                <w:szCs w:val="22"/>
              </w:rPr>
              <w:t>’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>s permit with this application.</w:t>
            </w:r>
          </w:p>
          <w:p w14:paraId="416BB355" w14:textId="77777777" w:rsidR="0079480E" w:rsidRPr="0032774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NO DUMPING of grease or lard on the grounds of the Fort Apache Historic Park.</w:t>
            </w:r>
          </w:p>
          <w:p w14:paraId="416BB356" w14:textId="77777777" w:rsidR="0079480E" w:rsidRPr="0032774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You are responsible for cleaning up the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vendor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space made available to you. All spaces must be restored to their condition prior to your occupation.</w:t>
            </w:r>
          </w:p>
          <w:p w14:paraId="416BB357" w14:textId="77777777" w:rsidR="0079480E" w:rsidRPr="0032774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All garbag</w:t>
            </w:r>
            <w:r w:rsidR="00BD40C3">
              <w:rPr>
                <w:rFonts w:ascii="Calisto MT" w:hAnsi="Calisto MT"/>
                <w:sz w:val="22"/>
                <w:szCs w:val="22"/>
              </w:rPr>
              <w:t>e must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be picked up and disposed of in proper trash bins.</w:t>
            </w:r>
            <w:r w:rsidR="00BD40C3">
              <w:rPr>
                <w:rFonts w:ascii="Calisto MT" w:hAnsi="Calisto MT"/>
                <w:sz w:val="22"/>
                <w:szCs w:val="22"/>
              </w:rPr>
              <w:t xml:space="preserve"> Food vendors should provide trash bins at their booths.</w:t>
            </w:r>
          </w:p>
          <w:p w14:paraId="416BB358" w14:textId="77777777" w:rsidR="0079480E" w:rsidRPr="0032774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You are responsible for your own materials. Assistance will not be provided for setting up and taking down of shades, tables, etc.</w:t>
            </w:r>
          </w:p>
          <w:p w14:paraId="416BB359" w14:textId="77777777" w:rsidR="00877953" w:rsidRPr="0016561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sz w:val="22"/>
                <w:szCs w:val="22"/>
                <w:highlight w:val="yellow"/>
                <w:u w:val="single"/>
              </w:rPr>
            </w:pPr>
            <w:r w:rsidRPr="00165618">
              <w:rPr>
                <w:rFonts w:ascii="Calisto MT" w:hAnsi="Calisto MT"/>
                <w:b/>
                <w:bCs/>
                <w:sz w:val="22"/>
                <w:szCs w:val="22"/>
                <w:highlight w:val="yellow"/>
                <w:u w:val="single"/>
              </w:rPr>
              <w:t>Parking is not al</w:t>
            </w:r>
            <w:r w:rsidR="0041613B" w:rsidRPr="00165618">
              <w:rPr>
                <w:rFonts w:ascii="Calisto MT" w:hAnsi="Calisto MT"/>
                <w:b/>
                <w:bCs/>
                <w:sz w:val="22"/>
                <w:szCs w:val="22"/>
                <w:highlight w:val="yellow"/>
                <w:u w:val="single"/>
              </w:rPr>
              <w:t xml:space="preserve">lowed within your exhibit </w:t>
            </w:r>
            <w:proofErr w:type="gramStart"/>
            <w:r w:rsidR="0041613B" w:rsidRPr="00165618">
              <w:rPr>
                <w:rFonts w:ascii="Calisto MT" w:hAnsi="Calisto MT"/>
                <w:b/>
                <w:bCs/>
                <w:sz w:val="22"/>
                <w:szCs w:val="22"/>
                <w:highlight w:val="yellow"/>
                <w:u w:val="single"/>
              </w:rPr>
              <w:t>space;</w:t>
            </w:r>
            <w:proofErr w:type="gramEnd"/>
            <w:r w:rsidRPr="00165618">
              <w:rPr>
                <w:rFonts w:ascii="Calisto MT" w:hAnsi="Calisto MT"/>
                <w:b/>
                <w:bCs/>
                <w:sz w:val="22"/>
                <w:szCs w:val="22"/>
                <w:highlight w:val="yellow"/>
                <w:u w:val="single"/>
              </w:rPr>
              <w:t xml:space="preserve"> park in designated parking areas</w:t>
            </w:r>
            <w:r w:rsidR="0041613B" w:rsidRPr="00165618">
              <w:rPr>
                <w:rFonts w:ascii="Calisto MT" w:hAnsi="Calisto MT"/>
                <w:b/>
                <w:bCs/>
                <w:sz w:val="22"/>
                <w:szCs w:val="22"/>
                <w:highlight w:val="yellow"/>
                <w:u w:val="single"/>
              </w:rPr>
              <w:t xml:space="preserve"> only</w:t>
            </w:r>
            <w:r w:rsidRPr="00165618">
              <w:rPr>
                <w:rFonts w:ascii="Calisto MT" w:hAnsi="Calisto MT"/>
                <w:b/>
                <w:bCs/>
                <w:sz w:val="22"/>
                <w:szCs w:val="22"/>
                <w:highlight w:val="yellow"/>
                <w:u w:val="single"/>
              </w:rPr>
              <w:t>.</w:t>
            </w:r>
          </w:p>
          <w:p w14:paraId="416BB35A" w14:textId="77777777" w:rsidR="0079480E" w:rsidRPr="002A144F" w:rsidRDefault="00877953" w:rsidP="002A144F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>
              <w:rPr>
                <w:rFonts w:ascii="Calisto MT" w:hAnsi="Calisto MT"/>
                <w:sz w:val="22"/>
                <w:szCs w:val="22"/>
              </w:rPr>
              <w:t xml:space="preserve">Each food vendor must offer at least one traditional food </w:t>
            </w:r>
            <w:r w:rsidR="00411AFF">
              <w:rPr>
                <w:rFonts w:ascii="Calisto MT" w:hAnsi="Calisto MT"/>
                <w:sz w:val="22"/>
                <w:szCs w:val="22"/>
              </w:rPr>
              <w:t>for sale (</w:t>
            </w:r>
            <w:r>
              <w:rPr>
                <w:rFonts w:ascii="Calisto MT" w:hAnsi="Calisto MT"/>
                <w:sz w:val="22"/>
                <w:szCs w:val="22"/>
              </w:rPr>
              <w:t>frybread</w:t>
            </w:r>
            <w:r w:rsidR="00411AFF">
              <w:rPr>
                <w:rFonts w:ascii="Calisto MT" w:hAnsi="Calisto MT"/>
                <w:sz w:val="22"/>
                <w:szCs w:val="22"/>
              </w:rPr>
              <w:t xml:space="preserve"> does</w:t>
            </w:r>
            <w:r w:rsidR="00443DA1">
              <w:rPr>
                <w:rFonts w:ascii="Calisto MT" w:hAnsi="Calisto MT"/>
                <w:sz w:val="22"/>
                <w:szCs w:val="22"/>
              </w:rPr>
              <w:t xml:space="preserve"> not</w:t>
            </w:r>
            <w:r w:rsidR="00411AFF">
              <w:rPr>
                <w:rFonts w:ascii="Calisto MT" w:hAnsi="Calisto MT"/>
                <w:sz w:val="22"/>
                <w:szCs w:val="22"/>
              </w:rPr>
              <w:t xml:space="preserve"> count</w:t>
            </w:r>
            <w:r>
              <w:rPr>
                <w:rFonts w:ascii="Calisto MT" w:hAnsi="Calisto MT"/>
                <w:sz w:val="22"/>
                <w:szCs w:val="22"/>
              </w:rPr>
              <w:t>!).</w:t>
            </w:r>
            <w:r w:rsidR="0079480E" w:rsidRPr="002A144F">
              <w:rPr>
                <w:rFonts w:ascii="Calisto MT" w:hAnsi="Calisto MT"/>
                <w:sz w:val="22"/>
                <w:szCs w:val="22"/>
              </w:rPr>
              <w:br/>
            </w:r>
          </w:p>
        </w:tc>
      </w:tr>
      <w:tr w:rsidR="0079480E" w:rsidRPr="00327748" w14:paraId="416BB369" w14:textId="77777777" w:rsidTr="00327748">
        <w:trPr>
          <w:trHeight w:val="4634"/>
          <w:jc w:val="center"/>
        </w:trPr>
        <w:tc>
          <w:tcPr>
            <w:tcW w:w="109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16BB35C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5D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Cancellations</w:t>
            </w:r>
          </w:p>
          <w:p w14:paraId="416BB35E" w14:textId="77777777" w:rsidR="0079480E" w:rsidRPr="00327748" w:rsidRDefault="0079480E" w:rsidP="0079480E">
            <w:pPr>
              <w:rPr>
                <w:rFonts w:ascii="Calisto MT" w:hAnsi="Calisto MT"/>
                <w:sz w:val="22"/>
                <w:szCs w:val="22"/>
              </w:rPr>
            </w:pPr>
          </w:p>
          <w:p w14:paraId="416BB35F" w14:textId="77777777" w:rsidR="0079480E" w:rsidRPr="00327748" w:rsidRDefault="00BD40C3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>
              <w:rPr>
                <w:rFonts w:ascii="Calisto MT" w:hAnsi="Calisto MT"/>
                <w:sz w:val="22"/>
                <w:szCs w:val="22"/>
              </w:rPr>
              <w:t>Cancellations must be mad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>e in writing 3 days prior to the event; refunds will be made within 30 business days.</w:t>
            </w:r>
          </w:p>
          <w:p w14:paraId="416BB360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Upon cancellation the next available vendor will be called from the waiting list.</w:t>
            </w:r>
          </w:p>
          <w:p w14:paraId="416BB361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62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Check-In Times &amp; Procedures</w:t>
            </w:r>
          </w:p>
          <w:p w14:paraId="416BB363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64" w14:textId="1B477668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Vendors/Exhibitors may check in between 1:00 p.</w:t>
            </w:r>
            <w:r w:rsidR="00411AFF">
              <w:rPr>
                <w:rFonts w:ascii="Calisto MT" w:hAnsi="Calisto MT"/>
                <w:sz w:val="22"/>
                <w:szCs w:val="22"/>
              </w:rPr>
              <w:t>m. to 5:00 p.m. on Friday,</w:t>
            </w:r>
            <w:r w:rsidR="00443DA1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="00C166CA">
              <w:rPr>
                <w:rFonts w:ascii="Calisto MT" w:hAnsi="Calisto MT"/>
                <w:sz w:val="22"/>
                <w:szCs w:val="22"/>
              </w:rPr>
              <w:t xml:space="preserve">May </w:t>
            </w:r>
            <w:r w:rsidR="007C42EF">
              <w:rPr>
                <w:rFonts w:ascii="Calisto MT" w:hAnsi="Calisto MT"/>
                <w:sz w:val="22"/>
                <w:szCs w:val="22"/>
              </w:rPr>
              <w:t>09</w:t>
            </w:r>
            <w:r w:rsidR="00443DA1">
              <w:rPr>
                <w:rFonts w:ascii="Calisto MT" w:hAnsi="Calisto MT"/>
                <w:sz w:val="22"/>
                <w:szCs w:val="22"/>
              </w:rPr>
              <w:t>,</w:t>
            </w:r>
            <w:r w:rsidR="00C166CA">
              <w:rPr>
                <w:rFonts w:ascii="Calisto MT" w:hAnsi="Calisto MT"/>
                <w:sz w:val="22"/>
                <w:szCs w:val="22"/>
              </w:rPr>
              <w:t xml:space="preserve"> </w:t>
            </w:r>
            <w:proofErr w:type="gramStart"/>
            <w:r w:rsidR="00C166CA">
              <w:rPr>
                <w:rFonts w:ascii="Calisto MT" w:hAnsi="Calisto MT"/>
                <w:sz w:val="22"/>
                <w:szCs w:val="22"/>
              </w:rPr>
              <w:t>202</w:t>
            </w:r>
            <w:r w:rsidR="00A37AF0">
              <w:rPr>
                <w:rFonts w:ascii="Calisto MT" w:hAnsi="Calisto MT"/>
                <w:sz w:val="22"/>
                <w:szCs w:val="22"/>
              </w:rPr>
              <w:t>5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at the event site to inspect your assigned area</w:t>
            </w:r>
            <w:r w:rsidR="00BD40C3">
              <w:rPr>
                <w:rFonts w:ascii="Calisto MT" w:hAnsi="Calisto MT"/>
                <w:sz w:val="22"/>
                <w:szCs w:val="22"/>
              </w:rPr>
              <w:t xml:space="preserve"> and begin setup</w:t>
            </w:r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  <w:p w14:paraId="416BB365" w14:textId="733817AC" w:rsidR="0079480E" w:rsidRPr="00327748" w:rsidRDefault="00BD40C3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>
              <w:rPr>
                <w:rFonts w:ascii="Calisto MT" w:hAnsi="Calisto MT"/>
                <w:sz w:val="22"/>
                <w:szCs w:val="22"/>
              </w:rPr>
              <w:t>Vendors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 xml:space="preserve"> who have checked</w:t>
            </w:r>
            <w:r w:rsidR="005C3BBE" w:rsidRPr="00327748">
              <w:rPr>
                <w:rFonts w:ascii="Calisto MT" w:hAnsi="Calisto MT"/>
                <w:sz w:val="22"/>
                <w:szCs w:val="22"/>
              </w:rPr>
              <w:t xml:space="preserve"> in by 5:00 pm on Fri</w:t>
            </w:r>
            <w:r w:rsidR="00411AFF">
              <w:rPr>
                <w:rFonts w:ascii="Calisto MT" w:hAnsi="Calisto MT"/>
                <w:sz w:val="22"/>
                <w:szCs w:val="22"/>
              </w:rPr>
              <w:t xml:space="preserve">day, </w:t>
            </w:r>
            <w:r w:rsidR="00C166CA">
              <w:rPr>
                <w:rFonts w:ascii="Calisto MT" w:hAnsi="Calisto MT"/>
                <w:sz w:val="22"/>
                <w:szCs w:val="22"/>
              </w:rPr>
              <w:t xml:space="preserve">May </w:t>
            </w:r>
            <w:r w:rsidR="00EC5FB9">
              <w:rPr>
                <w:rFonts w:ascii="Calisto MT" w:hAnsi="Calisto MT"/>
                <w:sz w:val="22"/>
                <w:szCs w:val="22"/>
              </w:rPr>
              <w:t>0</w:t>
            </w:r>
            <w:r w:rsidR="00A37AF0">
              <w:rPr>
                <w:rFonts w:ascii="Calisto MT" w:hAnsi="Calisto MT"/>
                <w:sz w:val="22"/>
                <w:szCs w:val="22"/>
              </w:rPr>
              <w:t>9</w:t>
            </w:r>
            <w:r w:rsidR="00C166CA">
              <w:rPr>
                <w:rFonts w:ascii="Calisto MT" w:hAnsi="Calisto MT"/>
                <w:sz w:val="22"/>
                <w:szCs w:val="22"/>
              </w:rPr>
              <w:t>, 202</w:t>
            </w:r>
            <w:r w:rsidR="00A37AF0">
              <w:rPr>
                <w:rFonts w:ascii="Calisto MT" w:hAnsi="Calisto MT"/>
                <w:sz w:val="22"/>
                <w:szCs w:val="22"/>
              </w:rPr>
              <w:t>5</w:t>
            </w:r>
            <w:r>
              <w:rPr>
                <w:rFonts w:ascii="Calisto MT" w:hAnsi="Calisto MT"/>
                <w:sz w:val="22"/>
                <w:szCs w:val="22"/>
              </w:rPr>
              <w:t xml:space="preserve">, can set up until 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>7:00 p.m.</w:t>
            </w:r>
          </w:p>
          <w:p w14:paraId="416BB366" w14:textId="1F9634E5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Vendors will be prohibited from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entry into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the event site from 7:00</w:t>
            </w:r>
            <w:r w:rsidR="007C42EF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327748">
              <w:rPr>
                <w:rFonts w:ascii="Calisto MT" w:hAnsi="Calisto MT"/>
                <w:sz w:val="22"/>
                <w:szCs w:val="22"/>
              </w:rPr>
              <w:t>p.m. Friday night until 6:00 a.m. Saturday morning.</w:t>
            </w:r>
          </w:p>
          <w:p w14:paraId="416BB367" w14:textId="27B1E56D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Check-in will proceed from 6:00 a.m. </w:t>
            </w:r>
            <w:r w:rsidR="00411AFF">
              <w:rPr>
                <w:rFonts w:ascii="Calisto MT" w:hAnsi="Calisto MT"/>
                <w:sz w:val="22"/>
                <w:szCs w:val="22"/>
              </w:rPr>
              <w:t xml:space="preserve">to 8:00 a.m. on Saturday, </w:t>
            </w:r>
            <w:r w:rsidR="00C166CA">
              <w:rPr>
                <w:rFonts w:ascii="Calisto MT" w:hAnsi="Calisto MT"/>
                <w:sz w:val="22"/>
                <w:szCs w:val="22"/>
              </w:rPr>
              <w:t xml:space="preserve">May </w:t>
            </w:r>
            <w:r w:rsidR="00A37AF0">
              <w:rPr>
                <w:rFonts w:ascii="Calisto MT" w:hAnsi="Calisto MT"/>
                <w:sz w:val="22"/>
                <w:szCs w:val="22"/>
              </w:rPr>
              <w:t>10</w:t>
            </w:r>
            <w:r w:rsidR="00C166CA">
              <w:rPr>
                <w:rFonts w:ascii="Calisto MT" w:hAnsi="Calisto MT"/>
                <w:sz w:val="22"/>
                <w:szCs w:val="22"/>
              </w:rPr>
              <w:t>, 202</w:t>
            </w:r>
            <w:r w:rsidR="00A37AF0">
              <w:rPr>
                <w:rFonts w:ascii="Calisto MT" w:hAnsi="Calisto MT"/>
                <w:sz w:val="22"/>
                <w:szCs w:val="22"/>
              </w:rPr>
              <w:t>5</w:t>
            </w:r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  <w:p w14:paraId="416BB368" w14:textId="780261CB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All booths must be set up </w:t>
            </w:r>
            <w:r w:rsidR="005C3BBE" w:rsidRPr="00327748">
              <w:rPr>
                <w:rFonts w:ascii="Calisto MT" w:hAnsi="Calisto MT"/>
                <w:sz w:val="22"/>
                <w:szCs w:val="22"/>
              </w:rPr>
              <w:t xml:space="preserve">and vehicles removed from the booth area 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by 8:00 a.m.  Saturday, </w:t>
            </w:r>
            <w:r w:rsidR="00C166CA">
              <w:rPr>
                <w:rFonts w:ascii="Calisto MT" w:hAnsi="Calisto MT"/>
                <w:sz w:val="22"/>
                <w:szCs w:val="22"/>
              </w:rPr>
              <w:t>May</w:t>
            </w:r>
            <w:r w:rsidR="00A91BC6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="00A37AF0">
              <w:rPr>
                <w:rFonts w:ascii="Calisto MT" w:hAnsi="Calisto MT"/>
                <w:sz w:val="22"/>
                <w:szCs w:val="22"/>
              </w:rPr>
              <w:t>10</w:t>
            </w:r>
            <w:r w:rsidR="00A91BC6">
              <w:rPr>
                <w:rFonts w:ascii="Calisto MT" w:hAnsi="Calisto MT"/>
                <w:sz w:val="22"/>
                <w:szCs w:val="22"/>
              </w:rPr>
              <w:t>, 202</w:t>
            </w:r>
            <w:r w:rsidR="00A37AF0">
              <w:rPr>
                <w:rFonts w:ascii="Calisto MT" w:hAnsi="Calisto MT"/>
                <w:sz w:val="22"/>
                <w:szCs w:val="22"/>
              </w:rPr>
              <w:t>5</w:t>
            </w:r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</w:tc>
      </w:tr>
      <w:tr w:rsidR="0079480E" w:rsidRPr="00327748" w14:paraId="416BB36B" w14:textId="77777777" w:rsidTr="00327748">
        <w:trPr>
          <w:jc w:val="center"/>
        </w:trPr>
        <w:tc>
          <w:tcPr>
            <w:tcW w:w="109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16BB36A" w14:textId="77777777" w:rsidR="0079480E" w:rsidRPr="00327748" w:rsidRDefault="0079480E" w:rsidP="0079480E">
            <w:pPr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br/>
              <w:t>The Fort Apache Heritage Foundation and the event coordinators reserve the right to</w:t>
            </w:r>
            <w:r w:rsidR="005C3BBE" w:rsidRPr="00327748">
              <w:rPr>
                <w:rFonts w:ascii="Calisto MT" w:hAnsi="Calisto MT"/>
                <w:sz w:val="22"/>
                <w:szCs w:val="22"/>
              </w:rPr>
              <w:t xml:space="preserve"> expel any vendors/ exhibitors from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this event, refuse the application of any exhibitor/vendor, modify or cancel this event at any time</w:t>
            </w:r>
            <w:r w:rsidR="005C3BBE"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</w:tc>
      </w:tr>
    </w:tbl>
    <w:p w14:paraId="416BB36C" w14:textId="77777777" w:rsidR="0079480E" w:rsidRPr="0079480E" w:rsidRDefault="00000000" w:rsidP="0079480E">
      <w:pPr>
        <w:jc w:val="center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b/>
          <w:noProof/>
          <w:sz w:val="22"/>
          <w:szCs w:val="22"/>
        </w:rPr>
        <w:pict w14:anchorId="416BB3AB">
          <v:rect id="_x0000_i1026" alt="" style="width:468pt;height:.05pt;mso-width-percent:0;mso-height-percent:0;mso-width-percent:0;mso-height-percent:0" o:hralign="center" o:hrstd="t" o:hrnoshade="t" o:hr="t" fillcolor="black" stroked="f"/>
        </w:pict>
      </w:r>
    </w:p>
    <w:p w14:paraId="3B96C023" w14:textId="77777777" w:rsidR="005637B8" w:rsidRDefault="0079480E" w:rsidP="005637B8">
      <w:pPr>
        <w:jc w:val="center"/>
        <w:rPr>
          <w:rFonts w:ascii="Calisto MT" w:hAnsi="Calisto MT"/>
          <w:sz w:val="22"/>
          <w:szCs w:val="22"/>
        </w:rPr>
      </w:pPr>
      <w:r w:rsidRPr="0079480E">
        <w:rPr>
          <w:rFonts w:ascii="Calisto MT" w:hAnsi="Calisto MT"/>
          <w:sz w:val="22"/>
          <w:szCs w:val="22"/>
        </w:rPr>
        <w:t xml:space="preserve">The Fort Apache Heritage Foundation and the </w:t>
      </w:r>
      <w:r w:rsidRPr="0079480E">
        <w:rPr>
          <w:rFonts w:ascii="Calisto MT" w:hAnsi="Calisto MT"/>
          <w:sz w:val="22"/>
          <w:szCs w:val="22"/>
        </w:rPr>
        <w:fldChar w:fldCharType="begin"/>
      </w:r>
      <w:r w:rsidRPr="0079480E">
        <w:rPr>
          <w:rFonts w:ascii="Calisto MT" w:hAnsi="Calisto MT"/>
          <w:sz w:val="22"/>
          <w:szCs w:val="22"/>
        </w:rPr>
        <w:instrText xml:space="preserve"> CONTACT _Con-3A645C141 \c \s \l </w:instrText>
      </w:r>
      <w:r w:rsidRPr="0079480E">
        <w:rPr>
          <w:rFonts w:ascii="Calisto MT" w:hAnsi="Calisto MT"/>
          <w:sz w:val="22"/>
          <w:szCs w:val="22"/>
        </w:rPr>
        <w:fldChar w:fldCharType="separate"/>
      </w:r>
      <w:r w:rsidRPr="0079480E">
        <w:rPr>
          <w:rFonts w:ascii="Calisto MT" w:hAnsi="Calisto MT"/>
          <w:noProof/>
          <w:sz w:val="22"/>
          <w:szCs w:val="22"/>
        </w:rPr>
        <w:t>Nohwike Bagowa</w:t>
      </w:r>
      <w:r w:rsidRPr="0079480E">
        <w:rPr>
          <w:rFonts w:ascii="Calisto MT" w:hAnsi="Calisto MT"/>
          <w:sz w:val="22"/>
          <w:szCs w:val="22"/>
        </w:rPr>
        <w:fldChar w:fldCharType="end"/>
      </w:r>
      <w:r w:rsidRPr="0079480E">
        <w:rPr>
          <w:rFonts w:ascii="Calisto MT" w:hAnsi="Calisto MT"/>
          <w:sz w:val="22"/>
          <w:szCs w:val="22"/>
        </w:rPr>
        <w:t xml:space="preserve"> -WMAT Cultural Center &amp; Museum are not responsible for personal injury, </w:t>
      </w:r>
      <w:proofErr w:type="gramStart"/>
      <w:r w:rsidRPr="0079480E">
        <w:rPr>
          <w:rFonts w:ascii="Calisto MT" w:hAnsi="Calisto MT"/>
          <w:sz w:val="22"/>
          <w:szCs w:val="22"/>
        </w:rPr>
        <w:t>lost</w:t>
      </w:r>
      <w:proofErr w:type="gramEnd"/>
      <w:r w:rsidRPr="0079480E">
        <w:rPr>
          <w:rFonts w:ascii="Calisto MT" w:hAnsi="Calisto MT"/>
          <w:sz w:val="22"/>
          <w:szCs w:val="22"/>
        </w:rPr>
        <w:t>, stolen or damaged items.</w:t>
      </w:r>
    </w:p>
    <w:p w14:paraId="416BB36E" w14:textId="7D658B1D" w:rsidR="0079480E" w:rsidRPr="005637B8" w:rsidRDefault="00F44D56" w:rsidP="005637B8">
      <w:pPr>
        <w:jc w:val="center"/>
        <w:rPr>
          <w:rFonts w:ascii="Calisto MT" w:hAnsi="Calisto MT"/>
          <w:sz w:val="22"/>
          <w:szCs w:val="22"/>
        </w:rPr>
      </w:pPr>
      <w:r w:rsidRPr="007E145D">
        <w:rPr>
          <w:rFonts w:ascii="Calisto MT" w:hAnsi="Calisto MT"/>
          <w:b/>
          <w:sz w:val="36"/>
        </w:rPr>
        <w:lastRenderedPageBreak/>
        <w:t>2</w:t>
      </w:r>
      <w:r w:rsidR="00283968">
        <w:rPr>
          <w:rFonts w:ascii="Calisto MT" w:hAnsi="Calisto MT"/>
          <w:b/>
          <w:sz w:val="36"/>
        </w:rPr>
        <w:t>4th</w:t>
      </w:r>
      <w:r w:rsidR="003F51A5">
        <w:rPr>
          <w:rFonts w:ascii="Calisto MT" w:hAnsi="Calisto MT"/>
          <w:b/>
          <w:sz w:val="36"/>
        </w:rPr>
        <w:t xml:space="preserve"> </w:t>
      </w:r>
      <w:r w:rsidR="0079480E" w:rsidRPr="007E145D">
        <w:rPr>
          <w:rFonts w:ascii="Calisto MT" w:hAnsi="Calisto MT"/>
          <w:b/>
          <w:sz w:val="36"/>
        </w:rPr>
        <w:t xml:space="preserve">Annual Great Fort Apache Heritage </w:t>
      </w:r>
      <w:r w:rsidR="00877953" w:rsidRPr="007E145D">
        <w:rPr>
          <w:rFonts w:ascii="Calisto MT" w:hAnsi="Calisto MT"/>
          <w:b/>
          <w:sz w:val="36"/>
        </w:rPr>
        <w:t>Celebration</w:t>
      </w:r>
      <w:r w:rsidR="0079480E" w:rsidRPr="007E145D">
        <w:rPr>
          <w:rFonts w:ascii="Georgia" w:hAnsi="Georgia"/>
          <w:b/>
          <w:sz w:val="40"/>
        </w:rPr>
        <w:br/>
      </w:r>
      <w:proofErr w:type="gramStart"/>
      <w:r w:rsidR="00411AFF">
        <w:rPr>
          <w:rFonts w:ascii="Calisto MT" w:hAnsi="Calisto MT"/>
          <w:b/>
          <w:sz w:val="28"/>
        </w:rPr>
        <w:t>Saturday</w:t>
      </w:r>
      <w:r w:rsidR="00C166CA">
        <w:rPr>
          <w:rFonts w:ascii="Calisto MT" w:hAnsi="Calisto MT"/>
          <w:b/>
          <w:sz w:val="28"/>
        </w:rPr>
        <w:t xml:space="preserve"> </w:t>
      </w:r>
      <w:r w:rsidR="00411AFF">
        <w:rPr>
          <w:rFonts w:ascii="Calisto MT" w:hAnsi="Calisto MT"/>
          <w:b/>
          <w:sz w:val="28"/>
        </w:rPr>
        <w:t xml:space="preserve"> </w:t>
      </w:r>
      <w:r w:rsidR="00C166CA">
        <w:rPr>
          <w:rFonts w:ascii="Calisto MT" w:hAnsi="Calisto MT"/>
          <w:b/>
          <w:sz w:val="28"/>
        </w:rPr>
        <w:t>May</w:t>
      </w:r>
      <w:proofErr w:type="gramEnd"/>
      <w:r w:rsidR="00C166CA">
        <w:rPr>
          <w:rFonts w:ascii="Calisto MT" w:hAnsi="Calisto MT"/>
          <w:b/>
          <w:sz w:val="28"/>
        </w:rPr>
        <w:t xml:space="preserve"> </w:t>
      </w:r>
      <w:r w:rsidR="00283968">
        <w:rPr>
          <w:rFonts w:ascii="Calisto MT" w:hAnsi="Calisto MT"/>
          <w:b/>
          <w:sz w:val="28"/>
        </w:rPr>
        <w:t>10</w:t>
      </w:r>
      <w:r w:rsidR="003F51A5">
        <w:rPr>
          <w:rFonts w:ascii="Calisto MT" w:hAnsi="Calisto MT"/>
          <w:b/>
          <w:sz w:val="28"/>
        </w:rPr>
        <w:t>, 202</w:t>
      </w:r>
      <w:r w:rsidR="00283968">
        <w:rPr>
          <w:rFonts w:ascii="Calisto MT" w:hAnsi="Calisto MT"/>
          <w:b/>
          <w:sz w:val="28"/>
        </w:rPr>
        <w:t>5</w:t>
      </w:r>
    </w:p>
    <w:p w14:paraId="416BB36F" w14:textId="77777777" w:rsidR="0079480E" w:rsidRPr="00B51A3D" w:rsidRDefault="00000000">
      <w:pPr>
        <w:rPr>
          <w:rFonts w:ascii="Calisto MT" w:hAnsi="Calisto MT"/>
        </w:rPr>
      </w:pPr>
      <w:r>
        <w:rPr>
          <w:rFonts w:ascii="Calisto MT" w:hAnsi="Calisto MT"/>
          <w:b/>
          <w:noProof/>
          <w:sz w:val="32"/>
        </w:rPr>
        <w:pict w14:anchorId="416BB3AC">
          <v:rect id="_x0000_i1027" alt="" style="width:468pt;height:.05pt;mso-width-percent:0;mso-height-percent:0;mso-width-percent:0;mso-height-percent:0" o:hralign="center" o:hrstd="t" o:hrnoshade="t" o:hr="t" fillcolor="black" stroked="f"/>
        </w:pict>
      </w:r>
    </w:p>
    <w:p w14:paraId="416BB370" w14:textId="77777777" w:rsidR="0079480E" w:rsidRPr="00B51A3D" w:rsidRDefault="0079480E">
      <w:pPr>
        <w:rPr>
          <w:rFonts w:ascii="Calisto MT" w:hAnsi="Calisto MT"/>
        </w:rPr>
      </w:pPr>
    </w:p>
    <w:tbl>
      <w:tblPr>
        <w:tblW w:w="10590" w:type="dxa"/>
        <w:jc w:val="center"/>
        <w:tblBorders>
          <w:insideH w:val="single" w:sz="4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601"/>
        <w:gridCol w:w="2799"/>
        <w:gridCol w:w="2340"/>
        <w:gridCol w:w="2850"/>
      </w:tblGrid>
      <w:tr w:rsidR="00277E72" w:rsidRPr="00DF460F" w14:paraId="416BB37F" w14:textId="77777777" w:rsidTr="006A2D88">
        <w:trPr>
          <w:trHeight w:val="1515"/>
          <w:jc w:val="center"/>
        </w:trPr>
        <w:tc>
          <w:tcPr>
            <w:tcW w:w="2601" w:type="dxa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  <w:shd w:val="clear" w:color="auto" w:fill="auto"/>
          </w:tcPr>
          <w:p w14:paraId="376C9DFD" w14:textId="77777777" w:rsidR="006A2D88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>Food Vendors - $</w:t>
            </w:r>
            <w:r w:rsidR="00165618">
              <w:rPr>
                <w:rFonts w:ascii="Calisto MT" w:hAnsi="Calisto MT"/>
                <w:sz w:val="28"/>
                <w:szCs w:val="28"/>
              </w:rPr>
              <w:t>100.00</w:t>
            </w:r>
          </w:p>
          <w:p w14:paraId="416BB371" w14:textId="777DFD55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br/>
            </w:r>
            <w:r w:rsidRPr="00BC6ADC">
              <w:rPr>
                <w:rFonts w:ascii="Calisto MT" w:hAnsi="Calisto MT"/>
                <w:b/>
                <w:sz w:val="28"/>
                <w:szCs w:val="28"/>
              </w:rPr>
              <w:t xml:space="preserve">(Limit of </w:t>
            </w:r>
            <w:r w:rsidR="00BC6ADC" w:rsidRPr="00BC6ADC">
              <w:rPr>
                <w:rFonts w:ascii="Calisto MT" w:hAnsi="Calisto MT"/>
                <w:b/>
                <w:sz w:val="28"/>
                <w:szCs w:val="28"/>
              </w:rPr>
              <w:t>1</w:t>
            </w:r>
            <w:r w:rsidR="00C24D21">
              <w:rPr>
                <w:rFonts w:ascii="Calisto MT" w:hAnsi="Calisto MT"/>
                <w:b/>
                <w:sz w:val="28"/>
                <w:szCs w:val="28"/>
              </w:rPr>
              <w:t>5</w:t>
            </w:r>
            <w:r w:rsidRPr="00BC6ADC">
              <w:rPr>
                <w:rFonts w:ascii="Calisto MT" w:hAnsi="Calisto MT"/>
                <w:b/>
                <w:sz w:val="28"/>
                <w:szCs w:val="28"/>
              </w:rPr>
              <w:t xml:space="preserve"> Food Vendors)</w:t>
            </w:r>
          </w:p>
          <w:p w14:paraId="416BB372" w14:textId="77777777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</w:tc>
        <w:tc>
          <w:tcPr>
            <w:tcW w:w="2799" w:type="dxa"/>
            <w:tcBorders>
              <w:top w:val="nil"/>
              <w:left w:val="single" w:sz="24" w:space="0" w:color="auto"/>
              <w:bottom w:val="nil"/>
            </w:tcBorders>
            <w:shd w:val="clear" w:color="auto" w:fill="auto"/>
          </w:tcPr>
          <w:p w14:paraId="416BB373" w14:textId="77777777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 xml:space="preserve">Arts &amp; </w:t>
            </w:r>
            <w:proofErr w:type="gramStart"/>
            <w:r w:rsidRPr="00DF460F">
              <w:rPr>
                <w:rFonts w:ascii="Calisto MT" w:hAnsi="Calisto MT"/>
                <w:sz w:val="28"/>
                <w:szCs w:val="28"/>
              </w:rPr>
              <w:t>Crafts  $</w:t>
            </w:r>
            <w:proofErr w:type="gramEnd"/>
            <w:r w:rsidR="00C166CA">
              <w:rPr>
                <w:rFonts w:ascii="Calisto MT" w:hAnsi="Calisto MT"/>
                <w:sz w:val="28"/>
                <w:szCs w:val="28"/>
              </w:rPr>
              <w:t>50</w:t>
            </w:r>
            <w:r w:rsidRPr="00DF460F">
              <w:rPr>
                <w:rFonts w:ascii="Calisto MT" w:hAnsi="Calisto MT"/>
                <w:sz w:val="28"/>
                <w:szCs w:val="28"/>
              </w:rPr>
              <w:t>.00</w:t>
            </w:r>
          </w:p>
          <w:p w14:paraId="416BB374" w14:textId="77777777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>(Arts &amp; Crafts ONLY)</w:t>
            </w:r>
          </w:p>
          <w:p w14:paraId="6AF13493" w14:textId="77777777" w:rsidR="00277E72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  <w:p w14:paraId="09CC6045" w14:textId="77777777" w:rsidR="006A2D88" w:rsidRDefault="006A2D88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Arts &amp; Crafts &amp; Concession Items $75.00</w:t>
            </w:r>
          </w:p>
          <w:p w14:paraId="3814864A" w14:textId="77777777" w:rsidR="006A2D88" w:rsidRDefault="006A2D88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  <w:p w14:paraId="416BB375" w14:textId="3BBF3912" w:rsidR="006A2D88" w:rsidRPr="00DF460F" w:rsidRDefault="006A2D88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34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416BB376" w14:textId="5CF5D357" w:rsidR="00277E72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 xml:space="preserve">Concession </w:t>
            </w:r>
            <w:proofErr w:type="gramStart"/>
            <w:r w:rsidRPr="00DF460F">
              <w:rPr>
                <w:rFonts w:ascii="Calisto MT" w:hAnsi="Calisto MT"/>
                <w:sz w:val="28"/>
                <w:szCs w:val="28"/>
              </w:rPr>
              <w:t>Items  $</w:t>
            </w:r>
            <w:proofErr w:type="gramEnd"/>
            <w:r w:rsidR="00165618">
              <w:rPr>
                <w:rFonts w:ascii="Calisto MT" w:hAnsi="Calisto MT"/>
                <w:sz w:val="28"/>
                <w:szCs w:val="28"/>
              </w:rPr>
              <w:t>8</w:t>
            </w:r>
            <w:r w:rsidR="00C166CA">
              <w:rPr>
                <w:rFonts w:ascii="Calisto MT" w:hAnsi="Calisto MT"/>
                <w:sz w:val="28"/>
                <w:szCs w:val="28"/>
              </w:rPr>
              <w:t>0</w:t>
            </w:r>
            <w:r w:rsidRPr="00DF460F">
              <w:rPr>
                <w:rFonts w:ascii="Calisto MT" w:hAnsi="Calisto MT"/>
                <w:sz w:val="28"/>
                <w:szCs w:val="28"/>
              </w:rPr>
              <w:t>.00</w:t>
            </w:r>
          </w:p>
          <w:p w14:paraId="56345980" w14:textId="77777777" w:rsidR="006A2D88" w:rsidRPr="00DF460F" w:rsidRDefault="006A2D88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  <w:p w14:paraId="416BB377" w14:textId="77777777" w:rsidR="00277E72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>(</w:t>
            </w:r>
            <w:proofErr w:type="spellStart"/>
            <w:r w:rsidRPr="00DF460F">
              <w:rPr>
                <w:rFonts w:ascii="Calisto MT" w:hAnsi="Calisto MT"/>
                <w:sz w:val="28"/>
                <w:szCs w:val="28"/>
              </w:rPr>
              <w:t>Sno</w:t>
            </w:r>
            <w:r w:rsidR="00C24D21">
              <w:rPr>
                <w:rFonts w:ascii="Calisto MT" w:hAnsi="Calisto MT"/>
                <w:sz w:val="28"/>
                <w:szCs w:val="28"/>
              </w:rPr>
              <w:t>w</w:t>
            </w:r>
            <w:r w:rsidRPr="00DF460F">
              <w:rPr>
                <w:rFonts w:ascii="Calisto MT" w:hAnsi="Calisto MT"/>
                <w:sz w:val="28"/>
                <w:szCs w:val="28"/>
              </w:rPr>
              <w:t>Cones</w:t>
            </w:r>
            <w:proofErr w:type="spellEnd"/>
            <w:r w:rsidRPr="00DF460F">
              <w:rPr>
                <w:rFonts w:ascii="Calisto MT" w:hAnsi="Calisto MT"/>
                <w:sz w:val="28"/>
                <w:szCs w:val="28"/>
              </w:rPr>
              <w:t>, Piccadilly’s</w:t>
            </w:r>
            <w:r>
              <w:rPr>
                <w:rFonts w:ascii="Calisto MT" w:hAnsi="Calisto MT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alisto MT" w:hAnsi="Calisto MT"/>
                <w:sz w:val="28"/>
                <w:szCs w:val="28"/>
              </w:rPr>
              <w:t>etc</w:t>
            </w:r>
            <w:proofErr w:type="spellEnd"/>
            <w:r>
              <w:rPr>
                <w:rFonts w:ascii="Calisto MT" w:hAnsi="Calisto MT"/>
                <w:sz w:val="28"/>
                <w:szCs w:val="28"/>
              </w:rPr>
              <w:t>)</w:t>
            </w:r>
          </w:p>
          <w:p w14:paraId="36707601" w14:textId="77777777" w:rsidR="006A2D88" w:rsidRPr="00DF460F" w:rsidRDefault="006A2D88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  <w:p w14:paraId="416BB378" w14:textId="77777777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</w:tc>
        <w:tc>
          <w:tcPr>
            <w:tcW w:w="2850" w:type="dxa"/>
            <w:tcBorders>
              <w:top w:val="nil"/>
              <w:bottom w:val="nil"/>
              <w:right w:val="single" w:sz="24" w:space="0" w:color="auto"/>
            </w:tcBorders>
          </w:tcPr>
          <w:p w14:paraId="416BB379" w14:textId="72DE22B9" w:rsidR="00277E72" w:rsidRPr="00277E72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277E72">
              <w:rPr>
                <w:rFonts w:ascii="Calisto MT" w:hAnsi="Calisto MT"/>
                <w:sz w:val="28"/>
                <w:szCs w:val="28"/>
              </w:rPr>
              <w:t xml:space="preserve">Informational Booth </w:t>
            </w:r>
            <w:r w:rsidRPr="00277E72">
              <w:rPr>
                <w:rFonts w:ascii="Calisto MT" w:hAnsi="Calisto MT"/>
                <w:b/>
                <w:sz w:val="28"/>
                <w:szCs w:val="28"/>
              </w:rPr>
              <w:t>Free</w:t>
            </w:r>
          </w:p>
          <w:p w14:paraId="416BB37B" w14:textId="5C007CD8" w:rsidR="00277E72" w:rsidRDefault="00277E72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277E72">
              <w:rPr>
                <w:rFonts w:ascii="Calisto MT" w:hAnsi="Calisto MT"/>
                <w:sz w:val="28"/>
                <w:szCs w:val="28"/>
              </w:rPr>
              <w:t>(e.g. Voter Registration, Fire Safety, Health Ed.)</w:t>
            </w:r>
          </w:p>
          <w:p w14:paraId="4D057965" w14:textId="77777777" w:rsidR="006A2D88" w:rsidRDefault="006A2D88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  <w:p w14:paraId="0F1C7FC2" w14:textId="77777777" w:rsidR="006A2D88" w:rsidRDefault="006A2D88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  <w:p w14:paraId="76DCC91E" w14:textId="77777777" w:rsidR="006A2D88" w:rsidRPr="00277E72" w:rsidRDefault="006A2D88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  <w:p w14:paraId="416BB37E" w14:textId="77777777" w:rsidR="00277E72" w:rsidRPr="00277E72" w:rsidRDefault="00277E72" w:rsidP="00327748">
            <w:pPr>
              <w:jc w:val="center"/>
              <w:rPr>
                <w:rFonts w:ascii="Calisto MT" w:hAnsi="Calisto MT"/>
                <w:b/>
                <w:sz w:val="28"/>
                <w:szCs w:val="28"/>
              </w:rPr>
            </w:pPr>
          </w:p>
        </w:tc>
      </w:tr>
    </w:tbl>
    <w:p w14:paraId="416BB381" w14:textId="77777777" w:rsidR="0079480E" w:rsidRPr="00277E72" w:rsidRDefault="0079480E" w:rsidP="005637B8">
      <w:pPr>
        <w:jc w:val="center"/>
        <w:rPr>
          <w:rFonts w:ascii="Calisto MT" w:hAnsi="Calisto MT"/>
          <w:b/>
          <w:sz w:val="28"/>
        </w:rPr>
      </w:pPr>
      <w:r w:rsidRPr="00B51A3D">
        <w:rPr>
          <w:rFonts w:ascii="Calisto MT" w:hAnsi="Calisto MT"/>
          <w:b/>
          <w:sz w:val="28"/>
        </w:rPr>
        <w:t>Payment must be made by MONEY ORDER ONLY.</w:t>
      </w:r>
    </w:p>
    <w:p w14:paraId="416BB382" w14:textId="77777777" w:rsidR="0079480E" w:rsidRPr="0079480E" w:rsidRDefault="0079480E">
      <w:pPr>
        <w:rPr>
          <w:rFonts w:ascii="Calisto MT" w:hAnsi="Calisto MT"/>
          <w:sz w:val="22"/>
          <w:szCs w:val="22"/>
        </w:rPr>
      </w:pPr>
      <w:r w:rsidRPr="0079480E">
        <w:rPr>
          <w:rFonts w:ascii="Calisto MT" w:hAnsi="Calisto MT"/>
          <w:sz w:val="22"/>
          <w:szCs w:val="22"/>
        </w:rPr>
        <w:t>Briefly describe food/merchandise to be sold:  _____________________________________________</w:t>
      </w:r>
    </w:p>
    <w:p w14:paraId="416BB383" w14:textId="77777777" w:rsidR="0079480E" w:rsidRPr="0079480E" w:rsidRDefault="0079480E">
      <w:pPr>
        <w:rPr>
          <w:rFonts w:ascii="Calisto MT" w:hAnsi="Calisto MT"/>
          <w:sz w:val="22"/>
          <w:szCs w:val="22"/>
        </w:rPr>
      </w:pPr>
      <w:r w:rsidRPr="0079480E">
        <w:rPr>
          <w:rFonts w:ascii="Calisto MT" w:hAnsi="Calisto MT"/>
          <w:sz w:val="22"/>
          <w:szCs w:val="22"/>
        </w:rPr>
        <w:t>____________________________________________________________________________________</w:t>
      </w:r>
    </w:p>
    <w:p w14:paraId="416BB384" w14:textId="77777777" w:rsidR="0079480E" w:rsidRPr="0079480E" w:rsidRDefault="00877953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 xml:space="preserve">If a food </w:t>
      </w:r>
      <w:proofErr w:type="gramStart"/>
      <w:r>
        <w:rPr>
          <w:rFonts w:ascii="Calisto MT" w:hAnsi="Calisto MT"/>
          <w:sz w:val="22"/>
          <w:szCs w:val="22"/>
        </w:rPr>
        <w:t>vendor,</w:t>
      </w:r>
      <w:proofErr w:type="gramEnd"/>
      <w:r>
        <w:rPr>
          <w:rFonts w:ascii="Calisto MT" w:hAnsi="Calisto MT"/>
          <w:sz w:val="22"/>
          <w:szCs w:val="22"/>
        </w:rPr>
        <w:t xml:space="preserve"> indicate what traditional food you will sell (examples can include acorn stew, Apache cornbread, jerky, wild tea, etc. If you are not Apache, you can sell </w:t>
      </w:r>
      <w:proofErr w:type="gramStart"/>
      <w:r>
        <w:rPr>
          <w:rFonts w:ascii="Calisto MT" w:hAnsi="Calisto MT"/>
          <w:sz w:val="22"/>
          <w:szCs w:val="22"/>
        </w:rPr>
        <w:t>a traditional</w:t>
      </w:r>
      <w:proofErr w:type="gramEnd"/>
      <w:r>
        <w:rPr>
          <w:rFonts w:ascii="Calisto MT" w:hAnsi="Calisto MT"/>
          <w:sz w:val="22"/>
          <w:szCs w:val="22"/>
        </w:rPr>
        <w:t xml:space="preserve"> food from your own heritage, too): </w:t>
      </w:r>
      <w:r w:rsidR="0079480E" w:rsidRPr="0079480E">
        <w:rPr>
          <w:rFonts w:ascii="Calisto MT" w:hAnsi="Calisto MT"/>
          <w:sz w:val="22"/>
          <w:szCs w:val="22"/>
        </w:rPr>
        <w:t>_________________________________________________________________</w:t>
      </w:r>
      <w:r>
        <w:rPr>
          <w:rFonts w:ascii="Calisto MT" w:hAnsi="Calisto MT"/>
          <w:sz w:val="22"/>
          <w:szCs w:val="22"/>
        </w:rPr>
        <w:t>___________________</w:t>
      </w:r>
    </w:p>
    <w:p w14:paraId="416BB385" w14:textId="77777777" w:rsidR="0079480E" w:rsidRPr="0079480E" w:rsidRDefault="0079480E" w:rsidP="0079480E">
      <w:pPr>
        <w:jc w:val="center"/>
        <w:rPr>
          <w:rFonts w:ascii="Calisto MT" w:hAnsi="Calisto MT"/>
          <w:sz w:val="22"/>
          <w:szCs w:val="22"/>
        </w:rPr>
      </w:pPr>
    </w:p>
    <w:tbl>
      <w:tblPr>
        <w:tblW w:w="0" w:type="auto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0A0" w:firstRow="1" w:lastRow="0" w:firstColumn="1" w:lastColumn="0" w:noHBand="0" w:noVBand="0"/>
      </w:tblPr>
      <w:tblGrid>
        <w:gridCol w:w="10553"/>
      </w:tblGrid>
      <w:tr w:rsidR="0079480E" w:rsidRPr="00327748" w14:paraId="416BB397" w14:textId="77777777" w:rsidTr="00327748">
        <w:trPr>
          <w:jc w:val="center"/>
        </w:trPr>
        <w:tc>
          <w:tcPr>
            <w:tcW w:w="10553" w:type="dxa"/>
            <w:shd w:val="clear" w:color="auto" w:fill="auto"/>
          </w:tcPr>
          <w:p w14:paraId="416BB386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</w:p>
          <w:p w14:paraId="416BB387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Name: _________________________________________________________________</w:t>
            </w:r>
          </w:p>
          <w:p w14:paraId="416BB388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16BB389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Address: __________________________________City: _________________________</w:t>
            </w:r>
          </w:p>
          <w:p w14:paraId="416BB38A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16BB38B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State: ____________________________________ Zip: __________________________</w:t>
            </w:r>
          </w:p>
          <w:p w14:paraId="416BB38C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</w:t>
            </w:r>
          </w:p>
          <w:p w14:paraId="416BB38D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Phone #: _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>________________________________ Fax: __________________________</w:t>
            </w:r>
          </w:p>
          <w:p w14:paraId="416BB38E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16BB38F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Food Handler’s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Permit #: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___________________ Certified by: ___________________</w:t>
            </w:r>
          </w:p>
          <w:p w14:paraId="416BB390" w14:textId="77777777" w:rsidR="0079480E" w:rsidRPr="00327748" w:rsidRDefault="0079480E" w:rsidP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16BB391" w14:textId="77777777" w:rsidR="0079480E" w:rsidRPr="00327748" w:rsidRDefault="0079480E" w:rsidP="0079480E">
            <w:pPr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Expiration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Date: _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>________ (A Food Handlers permit copy must be submitted with the application.)</w:t>
            </w:r>
          </w:p>
          <w:p w14:paraId="416BB392" w14:textId="77777777" w:rsidR="0079480E" w:rsidRPr="00327748" w:rsidRDefault="0079480E">
            <w:pPr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93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I have read the information provided with this application and fully understand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  <w:t>and agree to abide by all guidelines/restrictions contained herein. Additionally, I acknowledge that I am participating in this event and will assume all risk and liability.</w:t>
            </w:r>
          </w:p>
          <w:p w14:paraId="416BB394" w14:textId="77777777" w:rsidR="0079480E" w:rsidRPr="00327748" w:rsidRDefault="0079480E">
            <w:pPr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95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      _____________________________________</w:t>
            </w:r>
            <w:r w:rsidRPr="00327748">
              <w:rPr>
                <w:rFonts w:ascii="Calisto MT" w:hAnsi="Calisto MT"/>
                <w:sz w:val="22"/>
                <w:szCs w:val="22"/>
              </w:rPr>
              <w:tab/>
            </w:r>
            <w:r w:rsidRPr="00327748">
              <w:rPr>
                <w:rFonts w:ascii="Calisto MT" w:hAnsi="Calisto MT"/>
                <w:sz w:val="22"/>
                <w:szCs w:val="22"/>
              </w:rPr>
              <w:tab/>
              <w:t>___________________________</w:t>
            </w:r>
          </w:p>
          <w:p w14:paraId="416BB396" w14:textId="77777777" w:rsidR="0079480E" w:rsidRPr="00327748" w:rsidRDefault="0079480E" w:rsidP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 xml:space="preserve">         SIGNATURE:                                                           </w:t>
            </w:r>
            <w:r w:rsidR="00B92BDF">
              <w:rPr>
                <w:rFonts w:ascii="Calisto MT" w:hAnsi="Calisto MT"/>
                <w:b/>
                <w:sz w:val="22"/>
                <w:szCs w:val="22"/>
              </w:rPr>
              <w:t xml:space="preserve">         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t>DATE: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</w:r>
          </w:p>
        </w:tc>
      </w:tr>
    </w:tbl>
    <w:p w14:paraId="416BB399" w14:textId="77777777" w:rsidR="00BD40C3" w:rsidRDefault="0079480E">
      <w:pPr>
        <w:rPr>
          <w:rFonts w:ascii="Calisto MT" w:hAnsi="Calisto MT"/>
          <w:sz w:val="22"/>
          <w:szCs w:val="22"/>
        </w:rPr>
      </w:pPr>
      <w:r w:rsidRPr="0079480E">
        <w:rPr>
          <w:rFonts w:ascii="Calisto MT" w:hAnsi="Calisto MT"/>
          <w:sz w:val="22"/>
          <w:szCs w:val="22"/>
        </w:rPr>
        <w:t xml:space="preserve">Make money order payable to: </w:t>
      </w:r>
      <w:r w:rsidRPr="0079480E">
        <w:rPr>
          <w:rFonts w:ascii="Calisto MT" w:hAnsi="Calisto MT"/>
          <w:b/>
          <w:sz w:val="22"/>
          <w:szCs w:val="22"/>
        </w:rPr>
        <w:t>Fort Apache Heritage Foundation</w:t>
      </w:r>
      <w:r w:rsidRPr="0079480E">
        <w:rPr>
          <w:rFonts w:ascii="Calisto MT" w:hAnsi="Calisto MT"/>
          <w:sz w:val="22"/>
          <w:szCs w:val="22"/>
        </w:rPr>
        <w:t xml:space="preserve">. Submit payment with the completed application to: </w:t>
      </w:r>
    </w:p>
    <w:p w14:paraId="2D614576" w14:textId="54DC24CA" w:rsidR="005637B8" w:rsidRPr="005637B8" w:rsidRDefault="00BD40C3" w:rsidP="005637B8">
      <w:pPr>
        <w:jc w:val="center"/>
        <w:rPr>
          <w:rFonts w:ascii="Calisto MT" w:hAnsi="Calisto MT"/>
          <w:b/>
          <w:bCs/>
          <w:i/>
          <w:iCs/>
          <w:sz w:val="22"/>
          <w:szCs w:val="22"/>
          <w:u w:val="single"/>
        </w:rPr>
      </w:pPr>
      <w:r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>Fort Apache Heritage Foundation</w:t>
      </w:r>
      <w:r w:rsidR="005637B8"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 xml:space="preserve"> </w:t>
      </w:r>
      <w:r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 xml:space="preserve">P.O. Box </w:t>
      </w:r>
      <w:r w:rsidR="00443DA1"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>1156</w:t>
      </w:r>
      <w:r w:rsidR="005637B8"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 xml:space="preserve"> </w:t>
      </w:r>
      <w:r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>Fort Apache, AZ 85926</w:t>
      </w:r>
    </w:p>
    <w:p w14:paraId="416BB39D" w14:textId="77777777" w:rsidR="00277E72" w:rsidRPr="00277E72" w:rsidRDefault="00BD40C3" w:rsidP="00BD40C3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>O</w:t>
      </w:r>
      <w:r w:rsidR="0079480E" w:rsidRPr="0079480E">
        <w:rPr>
          <w:rFonts w:ascii="Calisto MT" w:hAnsi="Calisto MT"/>
          <w:sz w:val="22"/>
          <w:szCs w:val="22"/>
        </w:rPr>
        <w:t xml:space="preserve">r in person at the Nohwike Bagowa </w:t>
      </w:r>
      <w:r>
        <w:rPr>
          <w:rFonts w:ascii="Calisto MT" w:hAnsi="Calisto MT"/>
          <w:sz w:val="22"/>
          <w:szCs w:val="22"/>
        </w:rPr>
        <w:t xml:space="preserve">– WMAT Cultural Center &amp; Museum. </w:t>
      </w:r>
      <w:proofErr w:type="gramStart"/>
      <w:r>
        <w:rPr>
          <w:rFonts w:ascii="Calisto MT" w:hAnsi="Calisto MT"/>
          <w:sz w:val="22"/>
          <w:szCs w:val="22"/>
        </w:rPr>
        <w:t>Booth</w:t>
      </w:r>
      <w:proofErr w:type="gramEnd"/>
      <w:r>
        <w:rPr>
          <w:rFonts w:ascii="Calisto MT" w:hAnsi="Calisto MT"/>
          <w:sz w:val="22"/>
          <w:szCs w:val="22"/>
        </w:rPr>
        <w:t xml:space="preserve"> spaces will be assigned in the order in which complete, paid applications are received. Applications </w:t>
      </w:r>
      <w:proofErr w:type="gramStart"/>
      <w:r>
        <w:rPr>
          <w:rFonts w:ascii="Calisto MT" w:hAnsi="Calisto MT"/>
          <w:sz w:val="22"/>
          <w:szCs w:val="22"/>
        </w:rPr>
        <w:t>in excess of</w:t>
      </w:r>
      <w:proofErr w:type="gramEnd"/>
      <w:r>
        <w:rPr>
          <w:rFonts w:ascii="Calisto MT" w:hAnsi="Calisto MT"/>
          <w:sz w:val="22"/>
          <w:szCs w:val="22"/>
        </w:rPr>
        <w:t xml:space="preserve"> the booth limits will be placed on a waiting list in order of receipt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61"/>
        <w:gridCol w:w="4377"/>
      </w:tblGrid>
      <w:tr w:rsidR="0079480E" w:rsidRPr="00327748" w14:paraId="416BB39F" w14:textId="77777777" w:rsidTr="00327748">
        <w:trPr>
          <w:jc w:val="center"/>
        </w:trPr>
        <w:tc>
          <w:tcPr>
            <w:tcW w:w="9138" w:type="dxa"/>
            <w:gridSpan w:val="2"/>
            <w:shd w:val="clear" w:color="auto" w:fill="auto"/>
          </w:tcPr>
          <w:p w14:paraId="416BB39E" w14:textId="77777777" w:rsidR="0079480E" w:rsidRPr="00327748" w:rsidRDefault="0079480E" w:rsidP="00327748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327748">
              <w:rPr>
                <w:b/>
                <w:sz w:val="22"/>
                <w:szCs w:val="22"/>
              </w:rPr>
              <w:t>Internal Use Only:</w:t>
            </w:r>
          </w:p>
        </w:tc>
      </w:tr>
      <w:tr w:rsidR="0079480E" w:rsidRPr="00327748" w14:paraId="416BB3A3" w14:textId="77777777" w:rsidTr="00327748">
        <w:trPr>
          <w:jc w:val="center"/>
        </w:trPr>
        <w:tc>
          <w:tcPr>
            <w:tcW w:w="4761" w:type="dxa"/>
            <w:shd w:val="clear" w:color="auto" w:fill="auto"/>
          </w:tcPr>
          <w:p w14:paraId="416BB3A0" w14:textId="77777777" w:rsidR="0079480E" w:rsidRPr="00327748" w:rsidRDefault="0079480E" w:rsidP="0079480E">
            <w:pPr>
              <w:rPr>
                <w:b/>
                <w:sz w:val="22"/>
                <w:szCs w:val="22"/>
                <w:u w:val="single"/>
              </w:rPr>
            </w:pPr>
            <w:r w:rsidRPr="00327748">
              <w:rPr>
                <w:sz w:val="22"/>
                <w:szCs w:val="22"/>
              </w:rPr>
              <w:t>Date &amp; Time Payment Received:</w:t>
            </w:r>
          </w:p>
        </w:tc>
        <w:tc>
          <w:tcPr>
            <w:tcW w:w="4377" w:type="dxa"/>
            <w:shd w:val="clear" w:color="auto" w:fill="auto"/>
          </w:tcPr>
          <w:p w14:paraId="416BB3A1" w14:textId="77777777" w:rsidR="0079480E" w:rsidRPr="00327748" w:rsidRDefault="0079480E" w:rsidP="0079480E">
            <w:pPr>
              <w:rPr>
                <w:sz w:val="22"/>
                <w:szCs w:val="22"/>
              </w:rPr>
            </w:pPr>
            <w:r w:rsidRPr="00327748">
              <w:rPr>
                <w:sz w:val="22"/>
                <w:szCs w:val="22"/>
              </w:rPr>
              <w:t>Amount Received:</w:t>
            </w:r>
          </w:p>
          <w:p w14:paraId="416BB3A2" w14:textId="77777777" w:rsidR="0079480E" w:rsidRPr="00327748" w:rsidRDefault="0079480E" w:rsidP="0079480E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79480E" w:rsidRPr="00327748" w14:paraId="416BB3A7" w14:textId="77777777" w:rsidTr="00327748">
        <w:trPr>
          <w:jc w:val="center"/>
        </w:trPr>
        <w:tc>
          <w:tcPr>
            <w:tcW w:w="4761" w:type="dxa"/>
            <w:shd w:val="clear" w:color="auto" w:fill="auto"/>
          </w:tcPr>
          <w:p w14:paraId="416BB3A4" w14:textId="77777777" w:rsidR="0079480E" w:rsidRPr="00327748" w:rsidRDefault="0079480E" w:rsidP="0079480E">
            <w:pPr>
              <w:rPr>
                <w:b/>
                <w:sz w:val="22"/>
                <w:szCs w:val="22"/>
                <w:u w:val="single"/>
              </w:rPr>
            </w:pPr>
            <w:r w:rsidRPr="00327748">
              <w:rPr>
                <w:sz w:val="22"/>
                <w:szCs w:val="22"/>
              </w:rPr>
              <w:t>Money Order #:</w:t>
            </w:r>
          </w:p>
        </w:tc>
        <w:tc>
          <w:tcPr>
            <w:tcW w:w="4377" w:type="dxa"/>
            <w:shd w:val="clear" w:color="auto" w:fill="auto"/>
          </w:tcPr>
          <w:p w14:paraId="416BB3A5" w14:textId="77777777" w:rsidR="0079480E" w:rsidRPr="00327748" w:rsidRDefault="0079480E" w:rsidP="0079480E">
            <w:pPr>
              <w:rPr>
                <w:sz w:val="22"/>
                <w:szCs w:val="22"/>
              </w:rPr>
            </w:pPr>
            <w:r w:rsidRPr="00327748">
              <w:rPr>
                <w:sz w:val="22"/>
                <w:szCs w:val="22"/>
              </w:rPr>
              <w:t xml:space="preserve">Assigned </w:t>
            </w:r>
            <w:proofErr w:type="gramStart"/>
            <w:r w:rsidRPr="00327748">
              <w:rPr>
                <w:sz w:val="22"/>
                <w:szCs w:val="22"/>
              </w:rPr>
              <w:t>Booth #:</w:t>
            </w:r>
            <w:proofErr w:type="gramEnd"/>
          </w:p>
          <w:p w14:paraId="416BB3A6" w14:textId="77777777" w:rsidR="0079480E" w:rsidRPr="00327748" w:rsidRDefault="0079480E" w:rsidP="0079480E">
            <w:pPr>
              <w:rPr>
                <w:b/>
                <w:sz w:val="22"/>
                <w:szCs w:val="22"/>
                <w:u w:val="single"/>
              </w:rPr>
            </w:pPr>
          </w:p>
        </w:tc>
      </w:tr>
    </w:tbl>
    <w:p w14:paraId="416BB3A8" w14:textId="77777777" w:rsidR="0079480E" w:rsidRPr="0079480E" w:rsidRDefault="0079480E" w:rsidP="0079480E">
      <w:pPr>
        <w:ind w:left="2880"/>
        <w:rPr>
          <w:b/>
          <w:sz w:val="22"/>
          <w:szCs w:val="22"/>
          <w:u w:val="single"/>
        </w:rPr>
      </w:pPr>
    </w:p>
    <w:p w14:paraId="416BB3A9" w14:textId="595B4AFE" w:rsidR="0079480E" w:rsidRPr="0079480E" w:rsidRDefault="0079480E" w:rsidP="0079480E">
      <w:pPr>
        <w:jc w:val="center"/>
        <w:rPr>
          <w:b/>
          <w:sz w:val="22"/>
          <w:szCs w:val="22"/>
          <w:u w:val="single"/>
        </w:rPr>
      </w:pPr>
      <w:r w:rsidRPr="0079480E">
        <w:rPr>
          <w:rFonts w:ascii="Calisto MT" w:hAnsi="Calisto MT"/>
          <w:sz w:val="22"/>
          <w:szCs w:val="22"/>
        </w:rPr>
        <w:t>For mo</w:t>
      </w:r>
      <w:r w:rsidR="005C3BBE">
        <w:rPr>
          <w:rFonts w:ascii="Calisto MT" w:hAnsi="Calisto MT"/>
          <w:sz w:val="22"/>
          <w:szCs w:val="22"/>
        </w:rPr>
        <w:t>re information call</w:t>
      </w:r>
      <w:r w:rsidR="005A7452">
        <w:rPr>
          <w:rFonts w:ascii="Calisto MT" w:hAnsi="Calisto MT"/>
          <w:sz w:val="22"/>
          <w:szCs w:val="22"/>
        </w:rPr>
        <w:t>:</w:t>
      </w:r>
      <w:r w:rsidR="00F44D56">
        <w:rPr>
          <w:rFonts w:ascii="Calisto MT" w:hAnsi="Calisto MT"/>
          <w:sz w:val="22"/>
          <w:szCs w:val="22"/>
        </w:rPr>
        <w:t xml:space="preserve"> 928-338-3849</w:t>
      </w:r>
      <w:r w:rsidR="006A2D88">
        <w:rPr>
          <w:rFonts w:ascii="Calisto MT" w:hAnsi="Calisto MT"/>
          <w:sz w:val="22"/>
          <w:szCs w:val="22"/>
        </w:rPr>
        <w:t xml:space="preserve"> or Email: </w:t>
      </w:r>
      <w:hyperlink r:id="rId7" w:history="1">
        <w:r w:rsidR="006A2D88" w:rsidRPr="00475888">
          <w:rPr>
            <w:rStyle w:val="Hyperlink"/>
            <w:rFonts w:ascii="Calisto MT" w:hAnsi="Calisto MT"/>
            <w:sz w:val="22"/>
            <w:szCs w:val="22"/>
          </w:rPr>
          <w:t>kbeazley@fortapachearizona.org</w:t>
        </w:r>
      </w:hyperlink>
    </w:p>
    <w:sectPr w:rsidR="0079480E" w:rsidRPr="0079480E" w:rsidSect="002C61C3">
      <w:pgSz w:w="12240" w:h="15840"/>
      <w:pgMar w:top="720" w:right="576" w:bottom="432" w:left="5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933B8E" w14:textId="77777777" w:rsidR="00F550AE" w:rsidRDefault="00F550AE" w:rsidP="0079480E">
      <w:r>
        <w:separator/>
      </w:r>
    </w:p>
  </w:endnote>
  <w:endnote w:type="continuationSeparator" w:id="0">
    <w:p w14:paraId="26808F11" w14:textId="77777777" w:rsidR="00F550AE" w:rsidRDefault="00F550AE" w:rsidP="00794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DA0EA" w14:textId="77777777" w:rsidR="00F550AE" w:rsidRDefault="00F550AE" w:rsidP="0079480E">
      <w:r>
        <w:separator/>
      </w:r>
    </w:p>
  </w:footnote>
  <w:footnote w:type="continuationSeparator" w:id="0">
    <w:p w14:paraId="372A6463" w14:textId="77777777" w:rsidR="00F550AE" w:rsidRDefault="00F550AE" w:rsidP="007948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C5EEE"/>
    <w:multiLevelType w:val="hybridMultilevel"/>
    <w:tmpl w:val="504840B6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00111"/>
    <w:multiLevelType w:val="hybridMultilevel"/>
    <w:tmpl w:val="47DAD360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022E7F"/>
    <w:multiLevelType w:val="multilevel"/>
    <w:tmpl w:val="47DAD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563FB4"/>
    <w:multiLevelType w:val="hybridMultilevel"/>
    <w:tmpl w:val="29724BF0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010409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B17B5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B09565E"/>
    <w:multiLevelType w:val="hybridMultilevel"/>
    <w:tmpl w:val="4FE0B83C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8DC2B9D"/>
    <w:multiLevelType w:val="hybridMultilevel"/>
    <w:tmpl w:val="414EC0E8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86233"/>
    <w:multiLevelType w:val="hybridMultilevel"/>
    <w:tmpl w:val="1610A83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BC5EA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676ED5"/>
    <w:multiLevelType w:val="hybridMultilevel"/>
    <w:tmpl w:val="48C87174"/>
    <w:lvl w:ilvl="0" w:tplc="2A607190">
      <w:start w:val="1"/>
      <w:numFmt w:val="decimal"/>
      <w:lvlText w:val="%1."/>
      <w:lvlJc w:val="left"/>
      <w:pPr>
        <w:tabs>
          <w:tab w:val="num" w:pos="0"/>
        </w:tabs>
        <w:ind w:left="288" w:hanging="288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074088031">
    <w:abstractNumId w:val="7"/>
  </w:num>
  <w:num w:numId="2" w16cid:durableId="537088252">
    <w:abstractNumId w:val="6"/>
  </w:num>
  <w:num w:numId="3" w16cid:durableId="481653181">
    <w:abstractNumId w:val="4"/>
  </w:num>
  <w:num w:numId="4" w16cid:durableId="697778246">
    <w:abstractNumId w:val="0"/>
  </w:num>
  <w:num w:numId="5" w16cid:durableId="1200387">
    <w:abstractNumId w:val="1"/>
  </w:num>
  <w:num w:numId="6" w16cid:durableId="640111283">
    <w:abstractNumId w:val="2"/>
  </w:num>
  <w:num w:numId="7" w16cid:durableId="1790392753">
    <w:abstractNumId w:val="8"/>
  </w:num>
  <w:num w:numId="8" w16cid:durableId="1927373930">
    <w:abstractNumId w:val="5"/>
  </w:num>
  <w:num w:numId="9" w16cid:durableId="20190415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NTU1MjK0MLawNLBQ0lEKTi0uzszPAykwrAUATeo4GSwAAAA="/>
  </w:docVars>
  <w:rsids>
    <w:rsidRoot w:val="004A068C"/>
    <w:rsid w:val="00056A1D"/>
    <w:rsid w:val="000853CA"/>
    <w:rsid w:val="000B21F3"/>
    <w:rsid w:val="000D1112"/>
    <w:rsid w:val="00156830"/>
    <w:rsid w:val="00165618"/>
    <w:rsid w:val="0017123A"/>
    <w:rsid w:val="00172238"/>
    <w:rsid w:val="00202E98"/>
    <w:rsid w:val="00206FD7"/>
    <w:rsid w:val="00245BBA"/>
    <w:rsid w:val="00277E72"/>
    <w:rsid w:val="00283968"/>
    <w:rsid w:val="00294BE3"/>
    <w:rsid w:val="002A144F"/>
    <w:rsid w:val="002C61C3"/>
    <w:rsid w:val="00327748"/>
    <w:rsid w:val="00367EF0"/>
    <w:rsid w:val="003F2C5C"/>
    <w:rsid w:val="003F51A5"/>
    <w:rsid w:val="00405402"/>
    <w:rsid w:val="00411AFF"/>
    <w:rsid w:val="0041613B"/>
    <w:rsid w:val="00430151"/>
    <w:rsid w:val="00443DA1"/>
    <w:rsid w:val="004A068C"/>
    <w:rsid w:val="004C1B20"/>
    <w:rsid w:val="005637B8"/>
    <w:rsid w:val="005A0BEC"/>
    <w:rsid w:val="005A7452"/>
    <w:rsid w:val="005C3BBE"/>
    <w:rsid w:val="005E3C25"/>
    <w:rsid w:val="006A2D88"/>
    <w:rsid w:val="006F1D20"/>
    <w:rsid w:val="00712ADF"/>
    <w:rsid w:val="00723A54"/>
    <w:rsid w:val="00751CE0"/>
    <w:rsid w:val="00793838"/>
    <w:rsid w:val="0079480E"/>
    <w:rsid w:val="007C297F"/>
    <w:rsid w:val="007C42EF"/>
    <w:rsid w:val="007E145D"/>
    <w:rsid w:val="00864C2E"/>
    <w:rsid w:val="00867879"/>
    <w:rsid w:val="00877953"/>
    <w:rsid w:val="008A067E"/>
    <w:rsid w:val="00995584"/>
    <w:rsid w:val="00A37AF0"/>
    <w:rsid w:val="00A91BC6"/>
    <w:rsid w:val="00B92BDF"/>
    <w:rsid w:val="00BA7538"/>
    <w:rsid w:val="00BC6ADC"/>
    <w:rsid w:val="00BD40C3"/>
    <w:rsid w:val="00C166CA"/>
    <w:rsid w:val="00C24D21"/>
    <w:rsid w:val="00D00F31"/>
    <w:rsid w:val="00DF460F"/>
    <w:rsid w:val="00EA21F5"/>
    <w:rsid w:val="00EC5FB9"/>
    <w:rsid w:val="00F2409F"/>
    <w:rsid w:val="00F44D56"/>
    <w:rsid w:val="00F550AE"/>
    <w:rsid w:val="00FB5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16BB340"/>
  <w14:defaultImageDpi w14:val="300"/>
  <w15:chartTrackingRefBased/>
  <w15:docId w15:val="{2871B22C-9CA6-4282-9E62-4E566CAE1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5C0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82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480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9480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480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9480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2D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beazley@fortapachearizon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3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4th Annual</vt:lpstr>
    </vt:vector>
  </TitlesOfParts>
  <Company>Nohwike' Bagowa Museum</Company>
  <LinksUpToDate>false</LinksUpToDate>
  <CharactersWithSpaces>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th Annual</dc:title>
  <dc:subject/>
  <dc:creator>Nohwike Bagowa</dc:creator>
  <cp:keywords/>
  <cp:lastModifiedBy>Krista Beazley</cp:lastModifiedBy>
  <cp:revision>2</cp:revision>
  <cp:lastPrinted>2025-03-28T17:13:00Z</cp:lastPrinted>
  <dcterms:created xsi:type="dcterms:W3CDTF">2025-03-28T22:21:00Z</dcterms:created>
  <dcterms:modified xsi:type="dcterms:W3CDTF">2025-03-28T22:21:00Z</dcterms:modified>
</cp:coreProperties>
</file>